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143B" w14:textId="1DBC015C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D50A7D">
        <w:rPr>
          <w:rFonts w:ascii="Arial" w:eastAsia="Arial" w:hAnsi="Arial" w:cs="Arial"/>
          <w:b/>
          <w:sz w:val="20"/>
          <w:szCs w:val="20"/>
        </w:rPr>
        <w:t>2</w:t>
      </w:r>
      <w:r w:rsidR="00253976">
        <w:rPr>
          <w:rFonts w:ascii="Arial" w:eastAsia="Arial" w:hAnsi="Arial" w:cs="Arial"/>
          <w:b/>
          <w:sz w:val="20"/>
          <w:szCs w:val="20"/>
        </w:rPr>
        <w:t>8</w:t>
      </w:r>
      <w:bookmarkStart w:id="0" w:name="_GoBack"/>
      <w:bookmarkEnd w:id="0"/>
      <w:r w:rsidR="00D50A7D">
        <w:rPr>
          <w:rFonts w:ascii="Arial" w:eastAsia="Arial" w:hAnsi="Arial" w:cs="Arial"/>
          <w:b/>
          <w:sz w:val="20"/>
          <w:szCs w:val="20"/>
        </w:rPr>
        <w:t>/02023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23CB8822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36/2022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99FC0D" w14:textId="77777777" w:rsidR="0029133B" w:rsidRDefault="0029133B">
      <w:r>
        <w:separator/>
      </w:r>
    </w:p>
  </w:endnote>
  <w:endnote w:type="continuationSeparator" w:id="0">
    <w:p w14:paraId="0D081AA0" w14:textId="77777777" w:rsidR="0029133B" w:rsidRDefault="00291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80235A" w14:textId="77777777" w:rsidR="0029133B" w:rsidRDefault="0029133B">
      <w:r>
        <w:separator/>
      </w:r>
    </w:p>
  </w:footnote>
  <w:footnote w:type="continuationSeparator" w:id="0">
    <w:p w14:paraId="3B2F1466" w14:textId="77777777" w:rsidR="0029133B" w:rsidRDefault="002913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wFADJbuVQ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1134F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976"/>
    <w:rsid w:val="00253AAA"/>
    <w:rsid w:val="0025741F"/>
    <w:rsid w:val="00264A92"/>
    <w:rsid w:val="00270571"/>
    <w:rsid w:val="0029133B"/>
    <w:rsid w:val="00295C77"/>
    <w:rsid w:val="002B66C3"/>
    <w:rsid w:val="002C45E5"/>
    <w:rsid w:val="002C474C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55C6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5CCA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27D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82E1E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373B"/>
    <w:rsid w:val="00D21563"/>
    <w:rsid w:val="00D25A61"/>
    <w:rsid w:val="00D333F5"/>
    <w:rsid w:val="00D417AF"/>
    <w:rsid w:val="00D42961"/>
    <w:rsid w:val="00D50A7D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476F8"/>
    <w:rsid w:val="00E521B9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EB8AC-EA6D-4D03-BE7E-B361561DF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6</cp:revision>
  <cp:lastPrinted>2022-05-03T12:27:00Z</cp:lastPrinted>
  <dcterms:created xsi:type="dcterms:W3CDTF">2022-12-04T01:27:00Z</dcterms:created>
  <dcterms:modified xsi:type="dcterms:W3CDTF">2023-06-22T12:19:00Z</dcterms:modified>
</cp:coreProperties>
</file>